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261" w:rsidRDefault="00816A66" w:rsidP="00B2326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A66">
        <w:rPr>
          <w:rFonts w:ascii="Times New Roman" w:hAnsi="Times New Roman" w:cs="Times New Roman"/>
          <w:b/>
          <w:sz w:val="24"/>
          <w:szCs w:val="24"/>
        </w:rPr>
        <w:t>DATA SUPPLEMENT</w:t>
      </w:r>
    </w:p>
    <w:p w:rsidR="00447174" w:rsidRPr="00711FE0" w:rsidRDefault="00447174" w:rsidP="00447174">
      <w:pPr>
        <w:spacing w:line="480" w:lineRule="auto"/>
        <w:ind w:firstLineChars="50" w:firstLine="120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l </w:t>
      </w:r>
      <w:r w:rsidRPr="00711FE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Pr="00711FE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Logistic regression analysis of risk factors for ISR</w:t>
      </w:r>
    </w:p>
    <w:tbl>
      <w:tblPr>
        <w:tblW w:w="852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723"/>
        <w:gridCol w:w="1261"/>
        <w:gridCol w:w="992"/>
        <w:gridCol w:w="1139"/>
        <w:gridCol w:w="1547"/>
        <w:gridCol w:w="759"/>
      </w:tblGrid>
      <w:tr w:rsidR="00447174" w:rsidRPr="00711FE0" w:rsidTr="00F22425">
        <w:trPr>
          <w:trHeight w:val="634"/>
        </w:trPr>
        <w:tc>
          <w:tcPr>
            <w:tcW w:w="2824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Variable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B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.E.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Odds Ratio</w:t>
            </w:r>
          </w:p>
        </w:tc>
        <w:tc>
          <w:tcPr>
            <w:tcW w:w="1547" w:type="dxa"/>
            <w:tcBorders>
              <w:bottom w:val="single" w:sz="4" w:space="0" w:color="auto"/>
            </w:tcBorders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95% Confidence Interval</w:t>
            </w:r>
          </w:p>
        </w:tc>
        <w:tc>
          <w:tcPr>
            <w:tcW w:w="7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447174" w:rsidRPr="00711FE0" w:rsidTr="00F22425">
        <w:trPr>
          <w:trHeight w:val="276"/>
        </w:trPr>
        <w:tc>
          <w:tcPr>
            <w:tcW w:w="2824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linical characteristics</w:t>
            </w:r>
          </w:p>
        </w:tc>
        <w:tc>
          <w:tcPr>
            <w:tcW w:w="126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single" w:sz="4" w:space="0" w:color="auto"/>
              <w:bottom w:val="nil"/>
            </w:tcBorders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47" w:type="dxa"/>
            <w:tcBorders>
              <w:top w:val="single" w:sz="4" w:space="0" w:color="auto"/>
              <w:bottom w:val="nil"/>
            </w:tcBorders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447174" w:rsidRPr="008543BE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nil"/>
            </w:tcBorders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ge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1.01</w:t>
            </w:r>
          </w:p>
        </w:tc>
        <w:tc>
          <w:tcPr>
            <w:tcW w:w="1547" w:type="dxa"/>
            <w:tcBorders>
              <w:top w:val="nil"/>
            </w:tcBorders>
            <w:vAlign w:val="center"/>
          </w:tcPr>
          <w:p w:rsidR="00447174" w:rsidRPr="00E951F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98,1.04</w:t>
            </w:r>
          </w:p>
        </w:tc>
        <w:tc>
          <w:tcPr>
            <w:tcW w:w="759" w:type="dxa"/>
            <w:tcBorders>
              <w:top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ender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0.25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</w:t>
            </w: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1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iabetes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5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</w:t>
            </w: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1.37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Hypertension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53,1.4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Hyperlipidemia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1.43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8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</w:t>
            </w: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2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moke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1.18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69</w:t>
            </w: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2.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osterior TIA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0.7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</w:t>
            </w: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1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759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447174" w:rsidRPr="00F00B42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E951F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osterior CF</w:t>
            </w:r>
          </w:p>
        </w:tc>
        <w:tc>
          <w:tcPr>
            <w:tcW w:w="1261" w:type="dxa"/>
            <w:tcBorders>
              <w:top w:val="nil"/>
              <w:bottom w:val="nil"/>
            </w:tcBorders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1139" w:type="dxa"/>
            <w:tcBorders>
              <w:top w:val="nil"/>
              <w:bottom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1547" w:type="dxa"/>
            <w:vAlign w:val="center"/>
          </w:tcPr>
          <w:p w:rsidR="00447174" w:rsidRPr="00E951F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7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</w:t>
            </w:r>
            <w:r w:rsidRPr="00E951F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2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59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</w:tr>
      <w:tr w:rsidR="00447174" w:rsidRPr="00711FE0" w:rsidTr="00F22425">
        <w:trPr>
          <w:trHeight w:val="276"/>
        </w:trPr>
        <w:tc>
          <w:tcPr>
            <w:tcW w:w="2824" w:type="dxa"/>
            <w:gridSpan w:val="2"/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tent information</w:t>
            </w:r>
          </w:p>
        </w:tc>
        <w:tc>
          <w:tcPr>
            <w:tcW w:w="1261" w:type="dxa"/>
            <w:tcBorders>
              <w:top w:val="nil"/>
            </w:tcBorders>
            <w:shd w:val="clear" w:color="auto" w:fill="auto"/>
            <w:noWrap/>
            <w:vAlign w:val="center"/>
          </w:tcPr>
          <w:p w:rsidR="00447174" w:rsidRPr="00F00B42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</w:tcBorders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7" w:type="dxa"/>
          </w:tcPr>
          <w:p w:rsidR="00447174" w:rsidRPr="0018190F" w:rsidRDefault="00447174" w:rsidP="00447174">
            <w:pPr>
              <w:spacing w:line="360" w:lineRule="auto"/>
            </w:pPr>
          </w:p>
        </w:tc>
        <w:tc>
          <w:tcPr>
            <w:tcW w:w="759" w:type="dxa"/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447174" w:rsidRPr="00711FE0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ype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Ⅰ</w:t>
            </w:r>
            <w:r w:rsidRPr="00711FE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1261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1.18</w:t>
            </w:r>
          </w:p>
        </w:tc>
        <w:tc>
          <w:tcPr>
            <w:tcW w:w="992" w:type="dxa"/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1139" w:type="dxa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1547" w:type="dxa"/>
          </w:tcPr>
          <w:p w:rsidR="00447174" w:rsidRPr="00711FE0" w:rsidRDefault="00447174" w:rsidP="00447174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</w:t>
            </w: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759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</w:t>
            </w:r>
            <w:r w:rsidRPr="00711FE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</w:p>
        </w:tc>
      </w:tr>
      <w:tr w:rsidR="00447174" w:rsidRPr="00711FE0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ype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Ⅱ</w:t>
            </w:r>
            <w:r w:rsidRPr="007D7712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261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1.19</w:t>
            </w:r>
          </w:p>
        </w:tc>
        <w:tc>
          <w:tcPr>
            <w:tcW w:w="992" w:type="dxa"/>
            <w:shd w:val="clear" w:color="auto" w:fill="auto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139" w:type="dxa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547" w:type="dxa"/>
          </w:tcPr>
          <w:p w:rsidR="00447174" w:rsidRPr="00711FE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04,2.65</w:t>
            </w:r>
          </w:p>
        </w:tc>
        <w:tc>
          <w:tcPr>
            <w:tcW w:w="759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447174" w:rsidRPr="00711FE0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Length </w:t>
            </w:r>
          </w:p>
        </w:tc>
        <w:tc>
          <w:tcPr>
            <w:tcW w:w="1261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992" w:type="dxa"/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1139" w:type="dxa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1547" w:type="dxa"/>
          </w:tcPr>
          <w:p w:rsidR="00447174" w:rsidRPr="00711FE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</w:t>
            </w: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1.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447174" w:rsidRPr="00711FE0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  <w:hideMark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Diameter </w:t>
            </w:r>
          </w:p>
        </w:tc>
        <w:tc>
          <w:tcPr>
            <w:tcW w:w="1261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0.40</w:t>
            </w:r>
          </w:p>
        </w:tc>
        <w:tc>
          <w:tcPr>
            <w:tcW w:w="992" w:type="dxa"/>
            <w:shd w:val="clear" w:color="auto" w:fill="auto"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1139" w:type="dxa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1547" w:type="dxa"/>
          </w:tcPr>
          <w:p w:rsidR="00447174" w:rsidRPr="00711FE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2</w:t>
            </w:r>
            <w:r w:rsidRPr="00711FE0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,1.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6</w:t>
            </w:r>
          </w:p>
        </w:tc>
        <w:tc>
          <w:tcPr>
            <w:tcW w:w="759" w:type="dxa"/>
            <w:shd w:val="clear" w:color="auto" w:fill="auto"/>
            <w:noWrap/>
            <w:hideMark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</w:p>
        </w:tc>
      </w:tr>
      <w:tr w:rsidR="00447174" w:rsidRPr="00711FE0" w:rsidTr="00F22425">
        <w:trPr>
          <w:trHeight w:val="276"/>
        </w:trPr>
        <w:tc>
          <w:tcPr>
            <w:tcW w:w="1101" w:type="dxa"/>
            <w:shd w:val="clear" w:color="auto" w:fill="auto"/>
            <w:noWrap/>
            <w:vAlign w:val="center"/>
          </w:tcPr>
          <w:p w:rsidR="00447174" w:rsidRPr="00711FE0" w:rsidRDefault="00447174" w:rsidP="00447174">
            <w:pPr>
              <w:widowControl/>
              <w:spacing w:line="360" w:lineRule="auto"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3" w:type="dxa"/>
            <w:shd w:val="clear" w:color="auto" w:fill="auto"/>
            <w:vAlign w:val="center"/>
          </w:tcPr>
          <w:p w:rsidR="00447174" w:rsidRPr="00711FE0" w:rsidRDefault="00447174" w:rsidP="00447174">
            <w:pPr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ide</w:t>
            </w:r>
            <w:r w:rsidRPr="007D7712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1261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-0.38</w:t>
            </w:r>
          </w:p>
        </w:tc>
        <w:tc>
          <w:tcPr>
            <w:tcW w:w="992" w:type="dxa"/>
            <w:shd w:val="clear" w:color="auto" w:fill="auto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1139" w:type="dxa"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1547" w:type="dxa"/>
          </w:tcPr>
          <w:p w:rsidR="00447174" w:rsidRPr="00711FE0" w:rsidRDefault="00447174" w:rsidP="00447174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.43,1.10</w:t>
            </w:r>
          </w:p>
        </w:tc>
        <w:tc>
          <w:tcPr>
            <w:tcW w:w="759" w:type="dxa"/>
            <w:shd w:val="clear" w:color="auto" w:fill="auto"/>
            <w:noWrap/>
          </w:tcPr>
          <w:p w:rsidR="00447174" w:rsidRPr="00F00B42" w:rsidRDefault="00447174" w:rsidP="0044717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0B42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</w:tr>
    </w:tbl>
    <w:p w:rsidR="00447174" w:rsidRDefault="00447174" w:rsidP="00447174">
      <w:pPr>
        <w:spacing w:line="360" w:lineRule="auto"/>
        <w:jc w:val="left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711FE0">
        <w:rPr>
          <w:rFonts w:ascii="Times New Roman" w:hAnsi="Times New Roman" w:cs="Times New Roman"/>
          <w:color w:val="000000" w:themeColor="text1"/>
          <w:sz w:val="24"/>
          <w:szCs w:val="24"/>
        </w:rPr>
        <w:t>*Drug-eluting stent compared with bare metal stent.</w:t>
      </w:r>
      <w:r w:rsidRPr="00711FE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:rsidR="00447174" w:rsidRDefault="00447174" w:rsidP="00447174">
      <w:pPr>
        <w:spacing w:line="360" w:lineRule="auto"/>
        <w:jc w:val="left"/>
        <w:rPr>
          <w:rFonts w:ascii="Times New Roman" w:hAnsi="Times New Roman" w:cs="Times New Roman"/>
          <w:color w:val="000000"/>
          <w:sz w:val="24"/>
          <w:shd w:val="clear" w:color="auto" w:fill="FFFFFF"/>
        </w:rPr>
      </w:pPr>
      <w:r w:rsidRPr="007D7712">
        <w:rPr>
          <w:rFonts w:ascii="Helvetica" w:hAnsi="Helvetica" w:cs="Helvetica"/>
          <w:color w:val="000000"/>
          <w:shd w:val="clear" w:color="auto" w:fill="FFFFFF"/>
          <w:vertAlign w:val="superscript"/>
        </w:rPr>
        <w:t>†</w:t>
      </w: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>S</w:t>
      </w:r>
      <w:r w:rsidRPr="009243DC">
        <w:rPr>
          <w:rFonts w:ascii="Times New Roman" w:hAnsi="Times New Roman" w:cs="Times New Roman"/>
          <w:color w:val="000000"/>
          <w:sz w:val="24"/>
          <w:shd w:val="clear" w:color="auto" w:fill="FFFFFF"/>
        </w:rPr>
        <w:t>elf-expanding stent</w:t>
      </w: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 xml:space="preserve"> compared with </w:t>
      </w:r>
      <w:r w:rsidRPr="00E50598">
        <w:rPr>
          <w:rFonts w:ascii="Times New Roman" w:hAnsi="Times New Roman" w:cs="Times New Roman"/>
          <w:color w:val="000000"/>
          <w:sz w:val="24"/>
          <w:shd w:val="clear" w:color="auto" w:fill="FFFFFF"/>
        </w:rPr>
        <w:t>balloon-expanded stent</w:t>
      </w: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>.</w:t>
      </w:r>
    </w:p>
    <w:p w:rsidR="00447174" w:rsidRPr="00447174" w:rsidRDefault="00447174" w:rsidP="00447174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D7712">
        <w:rPr>
          <w:rFonts w:ascii="Helvetica" w:hAnsi="Helvetica" w:cs="Helvetica"/>
          <w:color w:val="000000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 w:hint="cs"/>
          <w:color w:val="000000"/>
          <w:sz w:val="24"/>
          <w:shd w:val="clear" w:color="auto" w:fill="FFFFFF"/>
        </w:rPr>
        <w:t>R</w:t>
      </w:r>
      <w:r>
        <w:rPr>
          <w:rFonts w:ascii="Times New Roman" w:hAnsi="Times New Roman" w:cs="Times New Roman"/>
          <w:color w:val="000000"/>
          <w:sz w:val="24"/>
          <w:shd w:val="clear" w:color="auto" w:fill="FFFFFF"/>
        </w:rPr>
        <w:t>ight side compared with left.</w:t>
      </w: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07CAB" w:rsidRPr="00902E88" w:rsidRDefault="00C07CAB" w:rsidP="0096476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</w:t>
      </w:r>
      <w:r w:rsidRPr="00902E8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447174">
        <w:rPr>
          <w:rFonts w:ascii="Times New Roman" w:hAnsi="Times New Roman" w:cs="Times New Roman"/>
          <w:b/>
          <w:sz w:val="24"/>
          <w:szCs w:val="24"/>
        </w:rPr>
        <w:t>2</w:t>
      </w:r>
      <w:r w:rsidRPr="00902E88">
        <w:rPr>
          <w:rFonts w:ascii="Times New Roman" w:hAnsi="Times New Roman" w:cs="Times New Roman"/>
          <w:b/>
          <w:sz w:val="24"/>
          <w:szCs w:val="24"/>
        </w:rPr>
        <w:t>. Doppler parameters comparison analysis at day 1 and at restenosis.</w:t>
      </w:r>
    </w:p>
    <w:tbl>
      <w:tblPr>
        <w:tblStyle w:val="a3"/>
        <w:tblpPr w:leftFromText="180" w:rightFromText="180" w:vertAnchor="text" w:horzAnchor="margin" w:tblpY="254"/>
        <w:tblW w:w="883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2120"/>
        <w:gridCol w:w="1210"/>
        <w:gridCol w:w="1350"/>
        <w:gridCol w:w="1260"/>
        <w:gridCol w:w="1350"/>
      </w:tblGrid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No. of patients</w:t>
            </w: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5170" w:type="dxa"/>
            <w:gridSpan w:val="4"/>
            <w:tcBorders>
              <w:bottom w:val="single" w:sz="4" w:space="0" w:color="auto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Hemodynamic parame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cm/s)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tcBorders>
              <w:bottom w:val="single" w:sz="4" w:space="0" w:color="auto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bottom w:val="single" w:sz="4" w:space="0" w:color="auto"/>
            </w:tcBorders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PSVos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EDVos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PSVis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EDVis</w:t>
            </w:r>
            <w:proofErr w:type="spellEnd"/>
          </w:p>
        </w:tc>
      </w:tr>
      <w:tr w:rsidR="00067747" w:rsidRPr="00902E88" w:rsidTr="00067747">
        <w:trPr>
          <w:trHeight w:val="315"/>
        </w:trPr>
        <w:tc>
          <w:tcPr>
            <w:tcW w:w="1548" w:type="dxa"/>
            <w:tcBorders>
              <w:top w:val="single" w:sz="4" w:space="0" w:color="auto"/>
              <w:bottom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N=420</w:t>
            </w:r>
          </w:p>
        </w:tc>
        <w:tc>
          <w:tcPr>
            <w:tcW w:w="2120" w:type="dxa"/>
            <w:tcBorders>
              <w:top w:val="single" w:sz="4" w:space="0" w:color="auto"/>
              <w:bottom w:val="nil"/>
            </w:tcBorders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Pre-stenting</w:t>
            </w:r>
          </w:p>
        </w:tc>
        <w:tc>
          <w:tcPr>
            <w:tcW w:w="12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307±103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68,119)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32,61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14,26)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tcBorders>
              <w:top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</w:tcBorders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Day 1 Post-stenting</w:t>
            </w:r>
          </w:p>
        </w:tc>
        <w:tc>
          <w:tcPr>
            <w:tcW w:w="1210" w:type="dxa"/>
            <w:tcBorders>
              <w:top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109±31</w:t>
            </w:r>
          </w:p>
        </w:tc>
        <w:tc>
          <w:tcPr>
            <w:tcW w:w="1350" w:type="dxa"/>
            <w:tcBorders>
              <w:top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25,36)</w:t>
            </w:r>
          </w:p>
        </w:tc>
        <w:tc>
          <w:tcPr>
            <w:tcW w:w="1260" w:type="dxa"/>
            <w:tcBorders>
              <w:top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55,80)</w:t>
            </w:r>
          </w:p>
        </w:tc>
        <w:tc>
          <w:tcPr>
            <w:tcW w:w="1350" w:type="dxa"/>
            <w:tcBorders>
              <w:top w:val="nil"/>
            </w:tcBorders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19,29)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T/Z</w:t>
            </w:r>
          </w:p>
        </w:tc>
        <w:tc>
          <w:tcPr>
            <w:tcW w:w="121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39.16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17.13</w:t>
            </w:r>
          </w:p>
        </w:tc>
        <w:tc>
          <w:tcPr>
            <w:tcW w:w="126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14.09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9.06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21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6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N=120</w:t>
            </w: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Day 1 Post-stenting</w:t>
            </w:r>
          </w:p>
        </w:tc>
        <w:tc>
          <w:tcPr>
            <w:tcW w:w="121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110±26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26,37)</w:t>
            </w:r>
          </w:p>
        </w:tc>
        <w:tc>
          <w:tcPr>
            <w:tcW w:w="126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59,79)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21,29)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Restenosis</w:t>
            </w:r>
          </w:p>
        </w:tc>
        <w:tc>
          <w:tcPr>
            <w:tcW w:w="121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224±79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52,83)</w:t>
            </w:r>
          </w:p>
        </w:tc>
        <w:tc>
          <w:tcPr>
            <w:tcW w:w="126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53,80)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(20,28)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T/Z</w:t>
            </w:r>
          </w:p>
        </w:tc>
        <w:tc>
          <w:tcPr>
            <w:tcW w:w="121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15.78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8.86</w:t>
            </w:r>
          </w:p>
        </w:tc>
        <w:tc>
          <w:tcPr>
            <w:tcW w:w="126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2.96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-2.64</w:t>
            </w:r>
          </w:p>
        </w:tc>
      </w:tr>
      <w:tr w:rsidR="00067747" w:rsidRPr="00902E88" w:rsidTr="00067747">
        <w:trPr>
          <w:trHeight w:val="276"/>
        </w:trPr>
        <w:tc>
          <w:tcPr>
            <w:tcW w:w="1548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21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6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350" w:type="dxa"/>
            <w:noWrap/>
            <w:hideMark/>
          </w:tcPr>
          <w:p w:rsidR="00067747" w:rsidRPr="00902E88" w:rsidRDefault="00067747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E88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</w:tbl>
    <w:p w:rsidR="00C07CAB" w:rsidRPr="00902E88" w:rsidRDefault="00C07CAB" w:rsidP="0096476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07CAB" w:rsidRDefault="00C07CAB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447174" w:rsidRDefault="00447174" w:rsidP="00D61B3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447174" w:rsidRDefault="00447174" w:rsidP="00D61B3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447174" w:rsidRDefault="00447174" w:rsidP="00D61B3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61B39" w:rsidRPr="00BA5596" w:rsidRDefault="00D61B39" w:rsidP="00D61B3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</w:t>
      </w:r>
      <w:r w:rsidRPr="00BA5596">
        <w:rPr>
          <w:rFonts w:ascii="Times New Roman" w:hAnsi="Times New Roman" w:cs="Times New Roman"/>
          <w:b/>
          <w:sz w:val="24"/>
          <w:szCs w:val="24"/>
        </w:rPr>
        <w:t>Table</w:t>
      </w:r>
      <w:r w:rsidR="00447174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Pr="00BA5596">
        <w:rPr>
          <w:rFonts w:ascii="Times New Roman" w:hAnsi="Times New Roman" w:cs="Times New Roman"/>
          <w:b/>
          <w:sz w:val="24"/>
          <w:szCs w:val="24"/>
        </w:rPr>
        <w:t>. Doppler parameters analysis at day 1 post stenting.</w:t>
      </w:r>
    </w:p>
    <w:p w:rsidR="00D61B39" w:rsidRPr="00BA5596" w:rsidRDefault="00D61B39" w:rsidP="00D61B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1B39" w:rsidRPr="00BA5596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Y="2365"/>
        <w:tblW w:w="697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22"/>
        <w:gridCol w:w="1418"/>
        <w:gridCol w:w="1417"/>
        <w:gridCol w:w="1563"/>
        <w:gridCol w:w="1156"/>
      </w:tblGrid>
      <w:tr w:rsidR="00D61B39" w:rsidRPr="00BA5596" w:rsidTr="0078312A">
        <w:trPr>
          <w:trHeight w:val="285"/>
        </w:trPr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ables</w:t>
            </w:r>
          </w:p>
        </w:tc>
        <w:tc>
          <w:tcPr>
            <w:tcW w:w="5554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s</w:t>
            </w:r>
            <w:r w:rsidR="000677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m/s)</w:t>
            </w:r>
          </w:p>
        </w:tc>
      </w:tr>
      <w:tr w:rsidR="00D61B39" w:rsidRPr="00BA5596" w:rsidTr="0078312A">
        <w:trPr>
          <w:trHeight w:val="285"/>
        </w:trPr>
        <w:tc>
          <w:tcPr>
            <w:tcW w:w="142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Vos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Vos</w:t>
            </w:r>
            <w:proofErr w:type="spellEnd"/>
          </w:p>
        </w:tc>
        <w:tc>
          <w:tcPr>
            <w:tcW w:w="1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Vis</w:t>
            </w:r>
            <w:proofErr w:type="spellEnd"/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Vis</w:t>
            </w:r>
            <w:proofErr w:type="spellEnd"/>
          </w:p>
        </w:tc>
      </w:tr>
      <w:tr w:rsidR="00D61B39" w:rsidRPr="00BA5596" w:rsidTr="0078312A">
        <w:trPr>
          <w:trHeight w:val="285"/>
        </w:trPr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-OCC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±30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(24,33)</w:t>
            </w:r>
          </w:p>
        </w:tc>
        <w:tc>
          <w:tcPr>
            <w:tcW w:w="156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(54,75)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(19,26)</w:t>
            </w:r>
          </w:p>
        </w:tc>
      </w:tr>
      <w:tr w:rsidR="00D61B39" w:rsidRPr="00BA5596" w:rsidTr="0078312A">
        <w:trPr>
          <w:trHeight w:val="285"/>
        </w:trPr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CA-OCC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±3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(25,35)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(58,88)</w:t>
            </w:r>
          </w:p>
        </w:tc>
        <w:tc>
          <w:tcPr>
            <w:tcW w:w="11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(21,32)</w:t>
            </w:r>
          </w:p>
        </w:tc>
      </w:tr>
      <w:tr w:rsidR="00D61B39" w:rsidRPr="00BA5596" w:rsidTr="0078312A">
        <w:trPr>
          <w:trHeight w:val="285"/>
        </w:trPr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VA-OC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±2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(28,41)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(61,88)</w:t>
            </w:r>
          </w:p>
        </w:tc>
        <w:tc>
          <w:tcPr>
            <w:tcW w:w="1156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(22,33)</w:t>
            </w:r>
          </w:p>
        </w:tc>
      </w:tr>
      <w:tr w:rsidR="00D61B39" w:rsidRPr="00BA5596" w:rsidTr="0078312A">
        <w:trPr>
          <w:trHeight w:val="285"/>
        </w:trPr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-OC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±3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(35,50)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(73,95)</w:t>
            </w:r>
          </w:p>
        </w:tc>
        <w:tc>
          <w:tcPr>
            <w:tcW w:w="1156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(27,40)</w:t>
            </w:r>
          </w:p>
        </w:tc>
      </w:tr>
      <w:tr w:rsidR="00D61B39" w:rsidRPr="00BA5596" w:rsidTr="0078312A">
        <w:trPr>
          <w:trHeight w:val="199"/>
        </w:trPr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*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156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D61B39" w:rsidRPr="00BA5596" w:rsidTr="0078312A">
        <w:trPr>
          <w:trHeight w:val="203"/>
        </w:trPr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7D7712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156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D61B39" w:rsidRPr="00BA5596" w:rsidTr="0078312A">
        <w:trPr>
          <w:trHeight w:val="64"/>
        </w:trPr>
        <w:tc>
          <w:tcPr>
            <w:tcW w:w="1422" w:type="dxa"/>
            <w:shd w:val="clear" w:color="auto" w:fill="auto"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7D7712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156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D61B39" w:rsidRPr="00BA5596" w:rsidTr="0078312A">
        <w:trPr>
          <w:trHeight w:val="50"/>
        </w:trPr>
        <w:tc>
          <w:tcPr>
            <w:tcW w:w="1422" w:type="dxa"/>
            <w:shd w:val="clear" w:color="auto" w:fill="auto"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6B49C8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>§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563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156" w:type="dxa"/>
            <w:shd w:val="clear" w:color="auto" w:fill="auto"/>
            <w:noWrap/>
            <w:vAlign w:val="center"/>
            <w:hideMark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D61B39" w:rsidRPr="00BA5596" w:rsidTr="0078312A">
        <w:trPr>
          <w:trHeight w:val="50"/>
        </w:trPr>
        <w:tc>
          <w:tcPr>
            <w:tcW w:w="1422" w:type="dxa"/>
            <w:shd w:val="clear" w:color="auto" w:fill="auto"/>
            <w:vAlign w:val="center"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BA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6B49C8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>||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563" w:type="dxa"/>
            <w:shd w:val="clear" w:color="auto" w:fill="auto"/>
            <w:noWrap/>
            <w:vAlign w:val="center"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156" w:type="dxa"/>
            <w:shd w:val="clear" w:color="auto" w:fill="auto"/>
            <w:noWrap/>
            <w:vAlign w:val="center"/>
          </w:tcPr>
          <w:p w:rsidR="00D61B39" w:rsidRPr="00BA5596" w:rsidRDefault="00D61B39" w:rsidP="0044717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</w:tbl>
    <w:p w:rsidR="00D61B39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Pr="00BA5596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Pr="00BA5596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Pr="00BA5596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8312A" w:rsidRDefault="0078312A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1B39" w:rsidRPr="00BA5596" w:rsidRDefault="00D61B39" w:rsidP="0044717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A5596">
        <w:rPr>
          <w:rFonts w:ascii="Times New Roman" w:hAnsi="Times New Roman" w:cs="Times New Roman"/>
          <w:sz w:val="24"/>
          <w:szCs w:val="24"/>
        </w:rPr>
        <w:t>Note:</w:t>
      </w:r>
      <w:r w:rsidRPr="007D7712">
        <w:rPr>
          <w:rFonts w:ascii="Times New Roman" w:hAnsi="Times New Roman" w:cs="Times New Roman"/>
          <w:sz w:val="24"/>
          <w:szCs w:val="24"/>
        </w:rPr>
        <w:t xml:space="preserve"> </w:t>
      </w:r>
      <w:r w:rsidRPr="007D7712">
        <w:rPr>
          <w:rFonts w:ascii="Helvetica" w:hAnsi="Helvetica" w:cs="Helvetica"/>
          <w:color w:val="000000"/>
          <w:shd w:val="clear" w:color="auto" w:fill="FFFFFF"/>
        </w:rPr>
        <w:t>*</w:t>
      </w:r>
      <w:r w:rsidRPr="007D7712">
        <w:rPr>
          <w:rFonts w:ascii="Times New Roman" w:hAnsi="Times New Roman" w:cs="Times New Roman"/>
          <w:sz w:val="24"/>
          <w:szCs w:val="24"/>
        </w:rPr>
        <w:t xml:space="preserve"> </w:t>
      </w:r>
      <w:r w:rsidRPr="00BA5596">
        <w:rPr>
          <w:rFonts w:ascii="Times New Roman" w:hAnsi="Times New Roman" w:cs="Times New Roman"/>
          <w:sz w:val="24"/>
          <w:szCs w:val="24"/>
        </w:rPr>
        <w:t>ANOVA or Kruskal-Wallis test among groups</w:t>
      </w:r>
    </w:p>
    <w:p w:rsidR="00D61B39" w:rsidRDefault="00D61B39" w:rsidP="00447174">
      <w:pPr>
        <w:spacing w:line="360" w:lineRule="auto"/>
        <w:ind w:leftChars="250" w:left="525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color w:val="000000"/>
          <w:shd w:val="clear" w:color="auto" w:fill="FFFFFF"/>
        </w:rPr>
        <w:t>†</w:t>
      </w:r>
      <w:r w:rsidRPr="00BA559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BA5596">
        <w:rPr>
          <w:rFonts w:ascii="Times New Roman" w:eastAsia="Times New Roman" w:hAnsi="Times New Roman" w:cs="Times New Roman"/>
          <w:sz w:val="24"/>
          <w:szCs w:val="24"/>
        </w:rPr>
        <w:t>ICA-OCC compare with N-OCC</w:t>
      </w:r>
    </w:p>
    <w:p w:rsidR="00D61B39" w:rsidRDefault="00D61B39" w:rsidP="00447174">
      <w:pPr>
        <w:spacing w:line="360" w:lineRule="auto"/>
        <w:ind w:leftChars="250" w:left="525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color w:val="000000"/>
          <w:shd w:val="clear" w:color="auto" w:fill="FFFFFF"/>
        </w:rPr>
        <w:t>‡</w:t>
      </w:r>
      <w:r w:rsidRPr="00BA5596">
        <w:rPr>
          <w:rFonts w:ascii="Times New Roman" w:eastAsia="Times New Roman" w:hAnsi="Times New Roman" w:cs="Times New Roman"/>
          <w:sz w:val="24"/>
          <w:szCs w:val="24"/>
        </w:rPr>
        <w:t xml:space="preserve"> CVA-OCC compare with N-OCC</w:t>
      </w:r>
    </w:p>
    <w:p w:rsidR="00D61B39" w:rsidRDefault="00D61B39" w:rsidP="00447174">
      <w:pPr>
        <w:spacing w:line="360" w:lineRule="auto"/>
        <w:ind w:leftChars="250" w:left="525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color w:val="000000"/>
          <w:shd w:val="clear" w:color="auto" w:fill="FFFFFF"/>
        </w:rPr>
        <w:t>§</w:t>
      </w:r>
      <w:r w:rsidRPr="00BA559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BA5596">
        <w:rPr>
          <w:rFonts w:ascii="Times New Roman" w:eastAsia="Times New Roman" w:hAnsi="Times New Roman" w:cs="Times New Roman"/>
          <w:sz w:val="24"/>
          <w:szCs w:val="24"/>
        </w:rPr>
        <w:t>C-OCC compare with N-OCC</w:t>
      </w:r>
    </w:p>
    <w:p w:rsidR="00D61B39" w:rsidRPr="006C02CA" w:rsidRDefault="00D61B39" w:rsidP="00447174">
      <w:pPr>
        <w:spacing w:line="360" w:lineRule="auto"/>
        <w:ind w:leftChars="250" w:left="52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color w:val="000000"/>
          <w:shd w:val="clear" w:color="auto" w:fill="FFFFFF"/>
        </w:rPr>
        <w:t>||</w:t>
      </w:r>
      <w:r w:rsidRPr="00BA5596">
        <w:rPr>
          <w:rFonts w:ascii="Times New Roman" w:hAnsi="Times New Roman" w:cs="Times New Roman"/>
          <w:sz w:val="24"/>
          <w:szCs w:val="24"/>
        </w:rPr>
        <w:t xml:space="preserve"> C-OCC compare with CVA-OCC.</w:t>
      </w:r>
    </w:p>
    <w:p w:rsidR="00D61B39" w:rsidRPr="00D61B39" w:rsidRDefault="00D61B39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4709C" w:rsidRDefault="0078312A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975860" cy="5523205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2576" cy="554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3261" w:rsidRPr="00C07CAB" w:rsidRDefault="00C07CAB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  <w:r w:rsidRPr="00C07CAB">
        <w:rPr>
          <w:rFonts w:ascii="Times New Roman" w:hAnsi="Times New Roman" w:cs="Times New Roman"/>
          <w:sz w:val="24"/>
          <w:szCs w:val="24"/>
        </w:rPr>
        <w:t xml:space="preserve">Supplemental </w:t>
      </w:r>
      <w:r w:rsidR="00B23261" w:rsidRPr="00C07CAB">
        <w:rPr>
          <w:rFonts w:ascii="Times New Roman" w:hAnsi="Times New Roman" w:cs="Times New Roman"/>
          <w:sz w:val="24"/>
          <w:szCs w:val="24"/>
        </w:rPr>
        <w:t xml:space="preserve">Figure </w:t>
      </w:r>
      <w:r w:rsidR="004D3083">
        <w:rPr>
          <w:rFonts w:ascii="Times New Roman" w:hAnsi="Times New Roman" w:cs="Times New Roman"/>
          <w:sz w:val="24"/>
          <w:szCs w:val="24"/>
        </w:rPr>
        <w:t>Ⅰ</w:t>
      </w:r>
      <w:r w:rsidR="00B23261" w:rsidRPr="00C07CAB">
        <w:rPr>
          <w:rFonts w:ascii="Times New Roman" w:hAnsi="Times New Roman" w:cs="Times New Roman"/>
          <w:sz w:val="24"/>
          <w:szCs w:val="24"/>
        </w:rPr>
        <w:t>. Flow diagram summarizes patient enrollment process.</w:t>
      </w:r>
      <w:r w:rsidR="003078D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3261" w:rsidRPr="00C07CAB" w:rsidRDefault="00B23261" w:rsidP="00B23261">
      <w:pPr>
        <w:spacing w:line="480" w:lineRule="auto"/>
        <w:jc w:val="left"/>
        <w:outlineLvl w:val="0"/>
        <w:rPr>
          <w:rFonts w:ascii="Times New Roman" w:hAnsi="Times New Roman" w:cs="Times New Roman"/>
          <w:sz w:val="24"/>
          <w:szCs w:val="24"/>
        </w:rPr>
      </w:pP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674E1E" w:rsidRDefault="00674E1E" w:rsidP="00674E1E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BC93AC" wp14:editId="567A0A78">
            <wp:extent cx="5265420" cy="302514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E1E" w:rsidRDefault="00674E1E" w:rsidP="00674E1E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7CAB">
        <w:rPr>
          <w:rFonts w:ascii="Times New Roman" w:hAnsi="Times New Roman" w:cs="Times New Roman"/>
          <w:sz w:val="24"/>
          <w:szCs w:val="24"/>
        </w:rPr>
        <w:t>Supplemental</w:t>
      </w:r>
      <w:r w:rsidRPr="00C07CA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F</w:t>
      </w:r>
      <w:r w:rsidRPr="00C07CAB">
        <w:rPr>
          <w:rFonts w:ascii="Times New Roman" w:hAnsi="Times New Roman" w:cs="Times New Roman"/>
          <w:color w:val="000000" w:themeColor="text1"/>
          <w:sz w:val="24"/>
          <w:szCs w:val="24"/>
        </w:rPr>
        <w:t>igu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</w:t>
      </w:r>
      <w:r w:rsidRPr="00C07C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C07CA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cidence</w:t>
      </w:r>
      <w:r w:rsidRPr="00C07C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ISR in </w:t>
      </w:r>
      <w:proofErr w:type="gramStart"/>
      <w:r w:rsidRPr="00C07CAB">
        <w:rPr>
          <w:rFonts w:ascii="Times New Roman" w:hAnsi="Times New Roman" w:cs="Times New Roman"/>
          <w:color w:val="000000" w:themeColor="text1"/>
          <w:sz w:val="24"/>
          <w:szCs w:val="24"/>
        </w:rPr>
        <w:t>different groups</w:t>
      </w:r>
      <w:proofErr w:type="gramEnd"/>
      <w:r w:rsidRPr="00C07CAB">
        <w:rPr>
          <w:rFonts w:ascii="Times New Roman" w:hAnsi="Times New Roman" w:cs="Times New Roman"/>
          <w:color w:val="000000" w:themeColor="text1"/>
          <w:sz w:val="24"/>
          <w:szCs w:val="24"/>
        </w:rPr>
        <w:t>. BMS: Bare metal stent, DES: drug-eluting stent.</w:t>
      </w: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674E1E" w:rsidRDefault="00674E1E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674E1E" w:rsidRDefault="00674E1E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674E1E" w:rsidRPr="00674E1E" w:rsidRDefault="00674E1E" w:rsidP="00B23261">
      <w:pPr>
        <w:spacing w:line="480" w:lineRule="auto"/>
        <w:jc w:val="left"/>
        <w:rPr>
          <w:rFonts w:ascii="Times New Roman" w:hAnsi="Times New Roman" w:cs="Times New Roman" w:hint="eastAsia"/>
          <w:sz w:val="24"/>
          <w:szCs w:val="24"/>
        </w:rPr>
      </w:pPr>
      <w:bookmarkStart w:id="0" w:name="_GoBack"/>
      <w:bookmarkEnd w:id="0"/>
    </w:p>
    <w:p w:rsidR="0094007A" w:rsidRDefault="0094007A" w:rsidP="0094007A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lastRenderedPageBreak/>
        <w:drawing>
          <wp:inline distT="0" distB="0" distL="0" distR="0" wp14:anchorId="7593AE2F" wp14:editId="3D8E29F9">
            <wp:extent cx="5372100" cy="35890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07A" w:rsidRDefault="0094007A" w:rsidP="0094007A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7CAB">
        <w:rPr>
          <w:rFonts w:ascii="Times New Roman" w:hAnsi="Times New Roman" w:cs="Times New Roman"/>
          <w:sz w:val="24"/>
          <w:szCs w:val="24"/>
        </w:rPr>
        <w:t xml:space="preserve">Supplemental 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674E1E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DU images of day </w:t>
      </w:r>
      <w:r w:rsidRPr="009A663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t-stenting and restenosis occurred.</w:t>
      </w:r>
      <w:r w:rsidRPr="00CA343A">
        <w:t xml:space="preserve"> 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>B-mode (A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>pectrum (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mages </w:t>
      </w:r>
      <w:r w:rsidRPr="009A663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re acquired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Pr="009A663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 after the stenting procedu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with B-mode (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>pectrum (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>) images obtained at the day diagnosed ISR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A343A">
        <w:rPr>
          <w:rFonts w:ascii="Times New Roman" w:hAnsi="Times New Roman" w:cs="Times New Roman"/>
          <w:color w:val="000000" w:themeColor="text1"/>
          <w:sz w:val="24"/>
          <w:szCs w:val="24"/>
        </w:rPr>
        <w:t>Arrow: Stent site.</w:t>
      </w: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709C" w:rsidRDefault="00D4709C" w:rsidP="00B23261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709C" w:rsidRPr="00C07CAB" w:rsidRDefault="00D4709C" w:rsidP="00B23261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273040" cy="3954780"/>
            <wp:effectExtent l="0" t="0" r="381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95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3261" w:rsidRPr="00C07CAB" w:rsidRDefault="00C07CAB" w:rsidP="00B2326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07CAB">
        <w:rPr>
          <w:rFonts w:ascii="Times New Roman" w:hAnsi="Times New Roman" w:cs="Times New Roman"/>
          <w:sz w:val="24"/>
          <w:szCs w:val="24"/>
        </w:rPr>
        <w:t xml:space="preserve">Supplemental </w:t>
      </w:r>
      <w:r w:rsidR="00B23261" w:rsidRPr="00C07CAB">
        <w:rPr>
          <w:rFonts w:ascii="Times New Roman" w:hAnsi="Times New Roman" w:cs="Times New Roman"/>
          <w:sz w:val="24"/>
          <w:szCs w:val="24"/>
        </w:rPr>
        <w:t>Fig</w:t>
      </w:r>
      <w:r w:rsidR="00B23261" w:rsidRPr="00C07CAB">
        <w:rPr>
          <w:rFonts w:ascii="Times New Roman" w:hAnsi="Times New Roman" w:cs="Times New Roman" w:hint="eastAsia"/>
          <w:sz w:val="24"/>
          <w:szCs w:val="24"/>
        </w:rPr>
        <w:t>ur</w:t>
      </w:r>
      <w:r w:rsidR="0094007A">
        <w:rPr>
          <w:rFonts w:ascii="Times New Roman" w:hAnsi="Times New Roman" w:cs="Times New Roman"/>
          <w:sz w:val="24"/>
          <w:szCs w:val="24"/>
        </w:rPr>
        <w:t>e 4</w:t>
      </w:r>
      <w:r w:rsidR="00B23261" w:rsidRPr="00C07CAB">
        <w:rPr>
          <w:rFonts w:ascii="Times New Roman" w:hAnsi="Times New Roman" w:cs="Times New Roman"/>
          <w:sz w:val="24"/>
          <w:szCs w:val="24"/>
        </w:rPr>
        <w:t>. Repeatability was analyzed by Bland-Altman Plots (A-B) and linear correlation analysis (C-D) in inter- and intragroup. Bland-Altman analysis showed a consistent trend in the difference value and the mean value of PSV by repeated measurement. The results showed that inter and intragroup comparison had a high degree of consistency.</w:t>
      </w:r>
    </w:p>
    <w:p w:rsidR="00A75BC4" w:rsidRPr="00B23261" w:rsidRDefault="00A75BC4"/>
    <w:sectPr w:rsidR="00A75BC4" w:rsidRPr="00B232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33B4" w:rsidRDefault="00B333B4" w:rsidP="00B333B4">
      <w:r>
        <w:separator/>
      </w:r>
    </w:p>
  </w:endnote>
  <w:endnote w:type="continuationSeparator" w:id="0">
    <w:p w:rsidR="00B333B4" w:rsidRDefault="00B333B4" w:rsidP="00B33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33B4" w:rsidRDefault="00B333B4" w:rsidP="00B333B4">
      <w:r>
        <w:separator/>
      </w:r>
    </w:p>
  </w:footnote>
  <w:footnote w:type="continuationSeparator" w:id="0">
    <w:p w:rsidR="00B333B4" w:rsidRDefault="00B333B4" w:rsidP="00B333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0MbIwNzEwMDIyNrFU0lEKTi0uzszPAykwqwUA8sDY+iwAAAA="/>
  </w:docVars>
  <w:rsids>
    <w:rsidRoot w:val="00B23261"/>
    <w:rsid w:val="00005B01"/>
    <w:rsid w:val="00067747"/>
    <w:rsid w:val="00085499"/>
    <w:rsid w:val="001C5A16"/>
    <w:rsid w:val="002208C4"/>
    <w:rsid w:val="00273407"/>
    <w:rsid w:val="003078DD"/>
    <w:rsid w:val="00345A0B"/>
    <w:rsid w:val="003F2ABD"/>
    <w:rsid w:val="00447174"/>
    <w:rsid w:val="004D3083"/>
    <w:rsid w:val="005C255D"/>
    <w:rsid w:val="00674E1E"/>
    <w:rsid w:val="00762811"/>
    <w:rsid w:val="0078312A"/>
    <w:rsid w:val="00816A66"/>
    <w:rsid w:val="00871A8B"/>
    <w:rsid w:val="0094007A"/>
    <w:rsid w:val="0096476A"/>
    <w:rsid w:val="009F3882"/>
    <w:rsid w:val="00A75BC4"/>
    <w:rsid w:val="00AB403F"/>
    <w:rsid w:val="00B23261"/>
    <w:rsid w:val="00B333B4"/>
    <w:rsid w:val="00BC6EE8"/>
    <w:rsid w:val="00C07CAB"/>
    <w:rsid w:val="00C272DF"/>
    <w:rsid w:val="00D4709C"/>
    <w:rsid w:val="00D61B39"/>
    <w:rsid w:val="00DF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CA5F528"/>
  <w15:chartTrackingRefBased/>
  <w15:docId w15:val="{BBDCEEC5-9FBD-4952-8F4A-7AE08621D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2326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unhideWhenUsed/>
    <w:rsid w:val="00C07C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333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333B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333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333B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428</Words>
  <Characters>2442</Characters>
  <Application>Microsoft Office Word</Application>
  <DocSecurity>0</DocSecurity>
  <Lines>20</Lines>
  <Paragraphs>5</Paragraphs>
  <ScaleCrop>false</ScaleCrop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zhi Li</dc:creator>
  <cp:keywords/>
  <dc:description/>
  <cp:lastModifiedBy>Jingzhi Li</cp:lastModifiedBy>
  <cp:revision>15</cp:revision>
  <cp:lastPrinted>2018-01-25T03:05:00Z</cp:lastPrinted>
  <dcterms:created xsi:type="dcterms:W3CDTF">2018-01-23T01:01:00Z</dcterms:created>
  <dcterms:modified xsi:type="dcterms:W3CDTF">2018-07-03T01:04:00Z</dcterms:modified>
</cp:coreProperties>
</file>